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7E5B" w:rsidRDefault="00021AD0" w:rsidP="00021AD0">
      <w:pPr>
        <w:pStyle w:val="NoSpacing"/>
        <w:spacing w:after="480"/>
        <w:jc w:val="center"/>
      </w:pPr>
      <w:r>
        <w:rPr>
          <w:noProof/>
        </w:rPr>
        <w:drawing>
          <wp:inline distT="0" distB="0" distL="0" distR="0" wp14:anchorId="76372C08" wp14:editId="3DA136FA">
            <wp:extent cx="1199692" cy="512064"/>
            <wp:effectExtent l="0" t="0" r="635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SN New MOBILE SIZED_2015.jp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016" b="19290"/>
                    <a:stretch/>
                  </pic:blipFill>
                  <pic:spPr bwMode="auto">
                    <a:xfrm>
                      <a:off x="0" y="0"/>
                      <a:ext cx="1201937" cy="5130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D7E5B" w:rsidRDefault="002D7E5B" w:rsidP="002D7E5B">
      <w:pPr>
        <w:pStyle w:val="NoSpacing"/>
      </w:pPr>
    </w:p>
    <w:p w:rsidR="002D7E5B" w:rsidRDefault="002D7E5B" w:rsidP="002D7E5B">
      <w:pPr>
        <w:pBdr>
          <w:top w:val="single" w:sz="4" w:space="2" w:color="auto"/>
          <w:between w:val="single" w:sz="4" w:space="1" w:color="auto"/>
        </w:pBdr>
        <w:spacing w:after="0" w:line="240" w:lineRule="auto"/>
        <w:rPr>
          <w:b/>
        </w:rPr>
      </w:pPr>
      <w:r>
        <w:rPr>
          <w:b/>
        </w:rPr>
        <w:t>Equipment Donation Suggestions</w:t>
      </w:r>
    </w:p>
    <w:p w:rsidR="002D7E5B" w:rsidRDefault="002D7E5B" w:rsidP="002D7E5B">
      <w:pPr>
        <w:pBdr>
          <w:top w:val="single" w:sz="4" w:space="2" w:color="auto"/>
          <w:between w:val="single" w:sz="4" w:space="1" w:color="auto"/>
        </w:pBdr>
        <w:spacing w:after="240" w:line="240" w:lineRule="auto"/>
        <w:rPr>
          <w:b/>
        </w:rPr>
      </w:pPr>
    </w:p>
    <w:p w:rsidR="002D7E5B" w:rsidRPr="002744C3" w:rsidRDefault="002D7E5B" w:rsidP="002D7E5B">
      <w:pPr>
        <w:rPr>
          <w:i/>
          <w:sz w:val="20"/>
        </w:rPr>
      </w:pPr>
      <w:r w:rsidRPr="002744C3">
        <w:rPr>
          <w:i/>
          <w:sz w:val="20"/>
        </w:rPr>
        <w:t>If you are interested in donating REHAB</w:t>
      </w:r>
      <w:r>
        <w:rPr>
          <w:i/>
          <w:sz w:val="20"/>
        </w:rPr>
        <w:t xml:space="preserve"> Equipment (gently used or NEW)</w:t>
      </w:r>
      <w:r w:rsidRPr="002744C3">
        <w:rPr>
          <w:i/>
          <w:sz w:val="20"/>
        </w:rPr>
        <w:t xml:space="preserve"> please consider these items we currently need: </w:t>
      </w:r>
    </w:p>
    <w:p w:rsidR="002D7E5B" w:rsidRPr="00B339F6" w:rsidRDefault="002D7E5B" w:rsidP="002D7E5B">
      <w:pPr>
        <w:spacing w:after="0" w:line="240" w:lineRule="auto"/>
        <w:ind w:left="720"/>
        <w:rPr>
          <w:i/>
        </w:rPr>
      </w:pPr>
      <w:r w:rsidRPr="00B339F6">
        <w:rPr>
          <w:i/>
        </w:rPr>
        <w:t>Car Tra</w:t>
      </w:r>
      <w:bookmarkStart w:id="0" w:name="_GoBack"/>
      <w:bookmarkEnd w:id="0"/>
      <w:r w:rsidRPr="00B339F6">
        <w:rPr>
          <w:i/>
        </w:rPr>
        <w:t xml:space="preserve">nsport </w:t>
      </w:r>
      <w:r>
        <w:rPr>
          <w:i/>
        </w:rPr>
        <w:t>Lift</w:t>
      </w:r>
    </w:p>
    <w:p w:rsidR="002D7E5B" w:rsidRPr="00B339F6" w:rsidRDefault="002D7E5B" w:rsidP="002D7E5B">
      <w:pPr>
        <w:spacing w:after="0" w:line="240" w:lineRule="auto"/>
        <w:ind w:left="720"/>
        <w:rPr>
          <w:i/>
        </w:rPr>
      </w:pPr>
      <w:r w:rsidRPr="00B339F6">
        <w:rPr>
          <w:i/>
        </w:rPr>
        <w:t>Chairs w/ support feet</w:t>
      </w:r>
    </w:p>
    <w:p w:rsidR="002D7E5B" w:rsidRPr="00B339F6" w:rsidRDefault="002D7E5B" w:rsidP="002D7E5B">
      <w:pPr>
        <w:spacing w:after="0" w:line="240" w:lineRule="auto"/>
        <w:ind w:left="720"/>
        <w:rPr>
          <w:i/>
        </w:rPr>
      </w:pPr>
      <w:r w:rsidRPr="00B339F6">
        <w:rPr>
          <w:i/>
        </w:rPr>
        <w:t>Commodes</w:t>
      </w:r>
    </w:p>
    <w:p w:rsidR="002D7E5B" w:rsidRPr="00B339F6" w:rsidRDefault="002D7E5B" w:rsidP="002D7E5B">
      <w:pPr>
        <w:spacing w:after="0" w:line="240" w:lineRule="auto"/>
        <w:ind w:left="720"/>
        <w:rPr>
          <w:i/>
        </w:rPr>
      </w:pPr>
      <w:r w:rsidRPr="00B339F6">
        <w:rPr>
          <w:i/>
        </w:rPr>
        <w:t>Crutches</w:t>
      </w:r>
    </w:p>
    <w:p w:rsidR="002D7E5B" w:rsidRPr="00B339F6" w:rsidRDefault="002D7E5B" w:rsidP="002D7E5B">
      <w:pPr>
        <w:spacing w:after="0" w:line="240" w:lineRule="auto"/>
        <w:ind w:left="720"/>
        <w:rPr>
          <w:i/>
        </w:rPr>
      </w:pPr>
      <w:r w:rsidRPr="00B339F6">
        <w:rPr>
          <w:i/>
        </w:rPr>
        <w:t>Hospital Bed</w:t>
      </w:r>
    </w:p>
    <w:p w:rsidR="002D7E5B" w:rsidRPr="00B339F6" w:rsidRDefault="002D7E5B" w:rsidP="002D7E5B">
      <w:pPr>
        <w:spacing w:after="0" w:line="240" w:lineRule="auto"/>
        <w:ind w:left="720"/>
        <w:rPr>
          <w:i/>
        </w:rPr>
      </w:pPr>
      <w:r w:rsidRPr="00B339F6">
        <w:rPr>
          <w:i/>
        </w:rPr>
        <w:t>Hoyer Lift</w:t>
      </w:r>
    </w:p>
    <w:p w:rsidR="002D7E5B" w:rsidRPr="00B339F6" w:rsidRDefault="002D7E5B" w:rsidP="002D7E5B">
      <w:pPr>
        <w:spacing w:after="0" w:line="240" w:lineRule="auto"/>
        <w:ind w:left="720"/>
        <w:rPr>
          <w:i/>
        </w:rPr>
      </w:pPr>
      <w:r w:rsidRPr="00B339F6">
        <w:rPr>
          <w:i/>
        </w:rPr>
        <w:t>Knee Walker</w:t>
      </w:r>
    </w:p>
    <w:p w:rsidR="002D7E5B" w:rsidRPr="00B339F6" w:rsidRDefault="002D7E5B" w:rsidP="002D7E5B">
      <w:pPr>
        <w:spacing w:after="0" w:line="240" w:lineRule="auto"/>
        <w:ind w:left="720"/>
        <w:rPr>
          <w:i/>
        </w:rPr>
      </w:pPr>
      <w:r w:rsidRPr="00B339F6">
        <w:rPr>
          <w:i/>
        </w:rPr>
        <w:t>Lift Chair</w:t>
      </w:r>
    </w:p>
    <w:p w:rsidR="002D7E5B" w:rsidRPr="00B339F6" w:rsidRDefault="002D7E5B" w:rsidP="002D7E5B">
      <w:pPr>
        <w:spacing w:after="0" w:line="240" w:lineRule="auto"/>
        <w:ind w:left="720"/>
        <w:rPr>
          <w:i/>
        </w:rPr>
      </w:pPr>
      <w:r w:rsidRPr="00B339F6">
        <w:rPr>
          <w:i/>
        </w:rPr>
        <w:t>Shower Chairs</w:t>
      </w:r>
    </w:p>
    <w:p w:rsidR="002D7E5B" w:rsidRPr="00B339F6" w:rsidRDefault="002D7E5B" w:rsidP="002D7E5B">
      <w:pPr>
        <w:spacing w:after="0" w:line="240" w:lineRule="auto"/>
        <w:ind w:left="720"/>
        <w:rPr>
          <w:i/>
        </w:rPr>
      </w:pPr>
      <w:r w:rsidRPr="00B339F6">
        <w:rPr>
          <w:i/>
        </w:rPr>
        <w:t>Shower Stool</w:t>
      </w:r>
    </w:p>
    <w:p w:rsidR="002D7E5B" w:rsidRPr="00B339F6" w:rsidRDefault="002D7E5B" w:rsidP="002D7E5B">
      <w:pPr>
        <w:spacing w:after="0" w:line="240" w:lineRule="auto"/>
        <w:ind w:left="720"/>
        <w:rPr>
          <w:i/>
        </w:rPr>
      </w:pPr>
      <w:r w:rsidRPr="00B339F6">
        <w:rPr>
          <w:i/>
        </w:rPr>
        <w:t>Toilet Risers w/Handle</w:t>
      </w:r>
    </w:p>
    <w:p w:rsidR="002D7E5B" w:rsidRPr="00B339F6" w:rsidRDefault="002D7E5B" w:rsidP="002D7E5B">
      <w:pPr>
        <w:spacing w:after="0" w:line="240" w:lineRule="auto"/>
        <w:ind w:left="720"/>
        <w:rPr>
          <w:i/>
        </w:rPr>
      </w:pPr>
      <w:r w:rsidRPr="00B339F6">
        <w:rPr>
          <w:i/>
        </w:rPr>
        <w:t>Transport Belts</w:t>
      </w:r>
    </w:p>
    <w:p w:rsidR="002D7E5B" w:rsidRPr="00B339F6" w:rsidRDefault="002D7E5B" w:rsidP="002D7E5B">
      <w:pPr>
        <w:spacing w:after="0" w:line="240" w:lineRule="auto"/>
        <w:ind w:left="720"/>
        <w:rPr>
          <w:i/>
        </w:rPr>
      </w:pPr>
      <w:r w:rsidRPr="00B339F6">
        <w:rPr>
          <w:i/>
        </w:rPr>
        <w:t>Transport Chairs</w:t>
      </w:r>
    </w:p>
    <w:p w:rsidR="002D7E5B" w:rsidRPr="00B339F6" w:rsidRDefault="002D7E5B" w:rsidP="002D7E5B">
      <w:pPr>
        <w:spacing w:after="0" w:line="240" w:lineRule="auto"/>
        <w:ind w:left="720"/>
        <w:rPr>
          <w:i/>
        </w:rPr>
      </w:pPr>
      <w:r w:rsidRPr="00B339F6">
        <w:rPr>
          <w:i/>
        </w:rPr>
        <w:t>Tub Transfer Bench</w:t>
      </w:r>
    </w:p>
    <w:p w:rsidR="002D7E5B" w:rsidRPr="00B339F6" w:rsidRDefault="002D7E5B" w:rsidP="002D7E5B">
      <w:pPr>
        <w:spacing w:after="0" w:line="240" w:lineRule="auto"/>
        <w:ind w:left="720"/>
        <w:rPr>
          <w:i/>
        </w:rPr>
      </w:pPr>
      <w:r w:rsidRPr="00B339F6">
        <w:rPr>
          <w:i/>
        </w:rPr>
        <w:t>Walker</w:t>
      </w:r>
    </w:p>
    <w:p w:rsidR="002D7E5B" w:rsidRPr="00B339F6" w:rsidRDefault="002D7E5B" w:rsidP="002D7E5B">
      <w:pPr>
        <w:spacing w:after="0" w:line="240" w:lineRule="auto"/>
        <w:ind w:left="720"/>
        <w:rPr>
          <w:i/>
        </w:rPr>
      </w:pPr>
      <w:r w:rsidRPr="00B339F6">
        <w:rPr>
          <w:i/>
        </w:rPr>
        <w:t>Wheelchair</w:t>
      </w:r>
    </w:p>
    <w:p w:rsidR="002D7E5B" w:rsidRDefault="002D7E5B" w:rsidP="002D7E5B">
      <w:pPr>
        <w:rPr>
          <w:b/>
        </w:rPr>
      </w:pPr>
    </w:p>
    <w:p w:rsidR="002D7E5B" w:rsidRDefault="002D7E5B" w:rsidP="002D7E5B">
      <w:pPr>
        <w:rPr>
          <w:i/>
          <w:sz w:val="20"/>
        </w:rPr>
      </w:pPr>
      <w:r w:rsidRPr="00273D78">
        <w:rPr>
          <w:i/>
          <w:sz w:val="20"/>
        </w:rPr>
        <w:t xml:space="preserve">(We do not accept medical equipment that was </w:t>
      </w:r>
      <w:r w:rsidRPr="002D7E5B">
        <w:rPr>
          <w:i/>
          <w:sz w:val="20"/>
          <w:u w:val="single"/>
        </w:rPr>
        <w:t>fitted to a person</w:t>
      </w:r>
      <w:r w:rsidRPr="00273D78">
        <w:rPr>
          <w:i/>
          <w:sz w:val="20"/>
        </w:rPr>
        <w:t xml:space="preserve"> such as a walking boot or brace</w:t>
      </w:r>
      <w:r>
        <w:rPr>
          <w:i/>
          <w:sz w:val="20"/>
        </w:rPr>
        <w:t>, etc</w:t>
      </w:r>
      <w:r w:rsidRPr="00273D78">
        <w:rPr>
          <w:i/>
          <w:sz w:val="20"/>
        </w:rPr>
        <w:t>. Our inventory needs change periodically, and so this donati</w:t>
      </w:r>
      <w:r>
        <w:rPr>
          <w:i/>
          <w:sz w:val="20"/>
        </w:rPr>
        <w:t xml:space="preserve">on list is updated as needed.) </w:t>
      </w:r>
    </w:p>
    <w:p w:rsidR="002D7E5B" w:rsidRDefault="002D7E5B" w:rsidP="002D7E5B">
      <w:pPr>
        <w:rPr>
          <w:i/>
          <w:sz w:val="20"/>
        </w:rPr>
      </w:pPr>
      <w:r>
        <w:rPr>
          <w:i/>
          <w:sz w:val="20"/>
        </w:rPr>
        <w:t xml:space="preserve">Simply Email REHAB Equipment Link listing your contact information and the item(s) you wish to donate. </w:t>
      </w:r>
    </w:p>
    <w:p w:rsidR="002D7E5B" w:rsidRDefault="002D7E5B" w:rsidP="002D7E5B">
      <w:pPr>
        <w:rPr>
          <w:i/>
          <w:sz w:val="20"/>
        </w:rPr>
      </w:pPr>
      <w:hyperlink r:id="rId6" w:history="1">
        <w:r w:rsidRPr="00032D4B">
          <w:rPr>
            <w:rStyle w:val="Hyperlink"/>
            <w:i/>
            <w:sz w:val="20"/>
          </w:rPr>
          <w:t>REHABinfo@gsnlive.org</w:t>
        </w:r>
      </w:hyperlink>
    </w:p>
    <w:p w:rsidR="002D7E5B" w:rsidRDefault="002D7E5B" w:rsidP="002D7E5B">
      <w:pPr>
        <w:spacing w:after="0" w:line="240" w:lineRule="auto"/>
        <w:rPr>
          <w:i/>
          <w:sz w:val="20"/>
        </w:rPr>
      </w:pPr>
    </w:p>
    <w:p w:rsidR="002D7E5B" w:rsidRPr="002D7E5B" w:rsidRDefault="002D7E5B" w:rsidP="002D7E5B">
      <w:pPr>
        <w:spacing w:after="0" w:line="240" w:lineRule="auto"/>
        <w:rPr>
          <w:b/>
          <w:sz w:val="20"/>
        </w:rPr>
      </w:pPr>
      <w:r w:rsidRPr="002D7E5B">
        <w:rPr>
          <w:b/>
          <w:sz w:val="20"/>
        </w:rPr>
        <w:t>Good Samaritan Network</w:t>
      </w:r>
    </w:p>
    <w:p w:rsidR="002D7E5B" w:rsidRPr="002D7E5B" w:rsidRDefault="002D7E5B" w:rsidP="002D7E5B">
      <w:pPr>
        <w:spacing w:after="0" w:line="240" w:lineRule="auto"/>
        <w:rPr>
          <w:sz w:val="20"/>
        </w:rPr>
      </w:pPr>
      <w:r w:rsidRPr="002D7E5B">
        <w:rPr>
          <w:sz w:val="20"/>
        </w:rPr>
        <w:t>12933 Parkside Drive</w:t>
      </w:r>
    </w:p>
    <w:p w:rsidR="002D7E5B" w:rsidRPr="002D7E5B" w:rsidRDefault="002D7E5B" w:rsidP="002D7E5B">
      <w:pPr>
        <w:spacing w:after="0" w:line="240" w:lineRule="auto"/>
        <w:rPr>
          <w:sz w:val="20"/>
        </w:rPr>
      </w:pPr>
      <w:r w:rsidRPr="002D7E5B">
        <w:rPr>
          <w:sz w:val="20"/>
        </w:rPr>
        <w:t>Fishers, IN 46038</w:t>
      </w:r>
    </w:p>
    <w:p w:rsidR="002D7E5B" w:rsidRPr="002D7E5B" w:rsidRDefault="002D7E5B" w:rsidP="002D7E5B">
      <w:pPr>
        <w:spacing w:after="0" w:line="240" w:lineRule="auto"/>
        <w:rPr>
          <w:sz w:val="20"/>
        </w:rPr>
      </w:pPr>
      <w:r w:rsidRPr="002D7E5B">
        <w:rPr>
          <w:sz w:val="20"/>
        </w:rPr>
        <w:t>Tel: 317.842.2603</w:t>
      </w:r>
    </w:p>
    <w:p w:rsidR="002D7E5B" w:rsidRPr="002D7E5B" w:rsidRDefault="002D7E5B" w:rsidP="002D7E5B">
      <w:pPr>
        <w:spacing w:after="0" w:line="240" w:lineRule="auto"/>
        <w:rPr>
          <w:sz w:val="20"/>
        </w:rPr>
      </w:pPr>
      <w:r w:rsidRPr="002D7E5B">
        <w:rPr>
          <w:sz w:val="20"/>
        </w:rPr>
        <w:t>Fax: 317.842.4766</w:t>
      </w:r>
    </w:p>
    <w:p w:rsidR="002D7E5B" w:rsidRPr="002D7E5B" w:rsidRDefault="002D7E5B" w:rsidP="002D7E5B">
      <w:pPr>
        <w:spacing w:after="0" w:line="240" w:lineRule="auto"/>
        <w:rPr>
          <w:sz w:val="20"/>
        </w:rPr>
      </w:pPr>
    </w:p>
    <w:p w:rsidR="002D7E5B" w:rsidRPr="002D7E5B" w:rsidRDefault="002D7E5B" w:rsidP="002D7E5B">
      <w:pPr>
        <w:spacing w:after="0" w:line="240" w:lineRule="auto"/>
        <w:rPr>
          <w:sz w:val="20"/>
        </w:rPr>
      </w:pPr>
      <w:hyperlink r:id="rId7" w:history="1">
        <w:r w:rsidRPr="002D7E5B">
          <w:rPr>
            <w:rStyle w:val="Hyperlink"/>
            <w:sz w:val="20"/>
          </w:rPr>
          <w:t>www.gsnlive.org</w:t>
        </w:r>
      </w:hyperlink>
    </w:p>
    <w:p w:rsidR="002D7E5B" w:rsidRPr="002D7E5B" w:rsidRDefault="002D7E5B" w:rsidP="002D7E5B">
      <w:pPr>
        <w:spacing w:after="0" w:line="240" w:lineRule="auto"/>
        <w:rPr>
          <w:sz w:val="20"/>
        </w:rPr>
      </w:pPr>
    </w:p>
    <w:sectPr w:rsidR="002D7E5B" w:rsidRPr="002D7E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MTcyNwAyTS2NzJR0lIJTi4sz8/NACgxrAV8fzSMsAAAA"/>
  </w:docVars>
  <w:rsids>
    <w:rsidRoot w:val="002D7E5B"/>
    <w:rsid w:val="00021AD0"/>
    <w:rsid w:val="002D7E5B"/>
    <w:rsid w:val="00610479"/>
    <w:rsid w:val="00DD4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7E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7E5B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2D7E5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1A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1AD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7E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7E5B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2D7E5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1A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1AD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gsnlive.org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REHABinfo@gsnlive.or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34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mcgee</dc:creator>
  <cp:lastModifiedBy>jmcgee</cp:lastModifiedBy>
  <cp:revision>2</cp:revision>
  <dcterms:created xsi:type="dcterms:W3CDTF">2019-08-08T14:14:00Z</dcterms:created>
  <dcterms:modified xsi:type="dcterms:W3CDTF">2019-08-08T14:19:00Z</dcterms:modified>
</cp:coreProperties>
</file>